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AE15E9" w14:textId="77777777" w:rsidR="00E64133" w:rsidRDefault="00E64133" w:rsidP="007C6AAF">
      <w:pPr>
        <w:ind w:left="-426" w:firstLine="426"/>
        <w:rPr>
          <w:noProof/>
          <w:lang w:eastAsia="fr-FR"/>
        </w:rPr>
      </w:pPr>
    </w:p>
    <w:p w14:paraId="1B2B2B33" w14:textId="17E90694" w:rsidR="002A3062" w:rsidRDefault="007C6AAF" w:rsidP="007C6AAF">
      <w:pPr>
        <w:ind w:left="-426" w:firstLine="426"/>
        <w:rPr>
          <w:noProof/>
          <w:lang w:eastAsia="fr-FR"/>
        </w:rPr>
      </w:pPr>
      <w:r w:rsidRPr="007C6AAF">
        <w:rPr>
          <w:noProof/>
          <w:lang w:eastAsia="fr-FR"/>
        </w:rPr>
        <w:t xml:space="preserve"> </w:t>
      </w:r>
      <w:r>
        <w:rPr>
          <w:noProof/>
          <w:lang w:eastAsia="fr-FR"/>
        </w:rPr>
        <w:t xml:space="preserve"> </w:t>
      </w:r>
    </w:p>
    <w:p w14:paraId="5039F30C" w14:textId="77777777" w:rsidR="00B86F4C" w:rsidRPr="00B86F4C" w:rsidRDefault="00B86F4C" w:rsidP="00B86F4C">
      <w:pPr>
        <w:jc w:val="center"/>
        <w:rPr>
          <w:b/>
          <w:sz w:val="28"/>
          <w:szCs w:val="28"/>
        </w:rPr>
      </w:pPr>
      <w:r w:rsidRPr="00B86F4C">
        <w:rPr>
          <w:b/>
          <w:sz w:val="28"/>
          <w:szCs w:val="28"/>
        </w:rPr>
        <w:t>APPEL A CANDIDATURES</w:t>
      </w:r>
    </w:p>
    <w:p w14:paraId="559E8B05" w14:textId="48AF3803" w:rsidR="00F0169B" w:rsidRPr="00F0169B" w:rsidRDefault="00B51D35" w:rsidP="00F0169B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UNE</w:t>
      </w:r>
      <w:r w:rsidR="00B86F4C" w:rsidRPr="00B86F4C">
        <w:rPr>
          <w:b/>
          <w:sz w:val="28"/>
          <w:szCs w:val="28"/>
        </w:rPr>
        <w:t xml:space="preserve"> BOURSE DE MOBILITE ERASMUS+ A L</w:t>
      </w:r>
      <w:r w:rsidR="002B4413">
        <w:rPr>
          <w:b/>
          <w:sz w:val="28"/>
          <w:szCs w:val="28"/>
        </w:rPr>
        <w:t xml:space="preserve">’UNIVERSITE DE </w:t>
      </w:r>
      <w:r w:rsidR="00F0169B" w:rsidRPr="00F0169B">
        <w:rPr>
          <w:b/>
          <w:sz w:val="28"/>
          <w:szCs w:val="28"/>
        </w:rPr>
        <w:t>ALANYA ALAADDIN KEYKUBAT (ALKU)</w:t>
      </w:r>
    </w:p>
    <w:p w14:paraId="23314094" w14:textId="79413516" w:rsidR="00B86F4C" w:rsidRDefault="002B4413" w:rsidP="00F0169B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  <w:r w:rsidR="00B86F4C" w:rsidRPr="00B86F4C">
        <w:rPr>
          <w:b/>
          <w:sz w:val="28"/>
          <w:szCs w:val="28"/>
        </w:rPr>
        <w:t>(</w:t>
      </w:r>
      <w:r w:rsidR="00E64230">
        <w:rPr>
          <w:b/>
          <w:sz w:val="28"/>
          <w:szCs w:val="28"/>
        </w:rPr>
        <w:t>Turquie</w:t>
      </w:r>
      <w:r w:rsidR="00B86F4C" w:rsidRPr="00B86F4C">
        <w:rPr>
          <w:b/>
          <w:sz w:val="28"/>
          <w:szCs w:val="28"/>
        </w:rPr>
        <w:t>)</w:t>
      </w:r>
    </w:p>
    <w:p w14:paraId="2DF77A74" w14:textId="1D432F6D" w:rsidR="00B86F4C" w:rsidRDefault="00B86F4C" w:rsidP="00B86F4C">
      <w:pPr>
        <w:jc w:val="center"/>
        <w:rPr>
          <w:b/>
          <w:sz w:val="28"/>
          <w:szCs w:val="28"/>
        </w:rPr>
      </w:pPr>
    </w:p>
    <w:p w14:paraId="7AC67C35" w14:textId="60F2E817" w:rsidR="009267F6" w:rsidRDefault="00F0169B" w:rsidP="00B86F4C">
      <w:pPr>
        <w:jc w:val="center"/>
        <w:rPr>
          <w:b/>
          <w:sz w:val="28"/>
          <w:szCs w:val="28"/>
        </w:rPr>
      </w:pPr>
      <w:r>
        <w:rPr>
          <w:b/>
          <w:noProof/>
          <w:sz w:val="28"/>
          <w:szCs w:val="28"/>
          <w:lang w:eastAsia="fr-FR"/>
        </w:rPr>
        <w:drawing>
          <wp:inline distT="0" distB="0" distL="0" distR="0" wp14:anchorId="61BEA1FB" wp14:editId="71F6AAED">
            <wp:extent cx="2594635" cy="2628000"/>
            <wp:effectExtent l="0" t="0" r="0" b="127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Alku-logo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4635" cy="262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D3E11C" w14:textId="22B83670" w:rsidR="002A3062" w:rsidRDefault="00CE3289" w:rsidP="007C6AAF">
      <w:pPr>
        <w:rPr>
          <w:b/>
          <w:sz w:val="28"/>
          <w:szCs w:val="28"/>
        </w:rPr>
      </w:pPr>
      <w:r>
        <w:rPr>
          <w:b/>
          <w:sz w:val="28"/>
          <w:szCs w:val="28"/>
        </w:rPr>
        <w:t>Présentation</w:t>
      </w:r>
      <w:r w:rsidR="00116AA1">
        <w:rPr>
          <w:b/>
          <w:sz w:val="28"/>
          <w:szCs w:val="28"/>
        </w:rPr>
        <w:t xml:space="preserve"> </w:t>
      </w:r>
      <w:r w:rsidR="00116AA1" w:rsidRPr="00116AA1">
        <w:rPr>
          <w:b/>
          <w:sz w:val="28"/>
          <w:szCs w:val="28"/>
        </w:rPr>
        <w:t>du programme</w:t>
      </w:r>
    </w:p>
    <w:p w14:paraId="5A6868AA" w14:textId="77777777" w:rsidR="00116AA1" w:rsidRDefault="00116AA1" w:rsidP="00116AA1">
      <w:pPr>
        <w:jc w:val="both"/>
      </w:pPr>
      <w:r>
        <w:t xml:space="preserve">Le programme Erasmus + permet d’effectuer une mobilité dans un autre établissement à l’étranger pour acquérir de nouvelles compétences. Cette mobilité est validée et reconnue par l’établissement d’origine. </w:t>
      </w:r>
    </w:p>
    <w:p w14:paraId="0E544843" w14:textId="147BF72D" w:rsidR="003921F4" w:rsidRPr="00C14447" w:rsidRDefault="003921F4" w:rsidP="00C21CDC">
      <w:pPr>
        <w:jc w:val="both"/>
        <w:rPr>
          <w:b/>
          <w:sz w:val="24"/>
          <w:szCs w:val="24"/>
        </w:rPr>
      </w:pPr>
      <w:bookmarkStart w:id="0" w:name="_Hlk526333861"/>
      <w:r w:rsidRPr="00C14447">
        <w:rPr>
          <w:b/>
          <w:sz w:val="24"/>
          <w:szCs w:val="24"/>
        </w:rPr>
        <w:t>Public cible :</w:t>
      </w:r>
    </w:p>
    <w:p w14:paraId="529F786F" w14:textId="299F656F" w:rsidR="00F0169B" w:rsidRDefault="00F0169B" w:rsidP="00F0169B">
      <w:pPr>
        <w:jc w:val="both"/>
        <w:rPr>
          <w:bCs/>
        </w:rPr>
      </w:pPr>
      <w:r>
        <w:rPr>
          <w:bCs/>
        </w:rPr>
        <w:t>-</w:t>
      </w:r>
      <w:r w:rsidRPr="00C14447">
        <w:rPr>
          <w:bCs/>
        </w:rPr>
        <w:t>Les étudiants</w:t>
      </w:r>
      <w:r>
        <w:rPr>
          <w:bCs/>
        </w:rPr>
        <w:t xml:space="preserve"> de</w:t>
      </w:r>
      <w:r w:rsidRPr="00340EE4">
        <w:rPr>
          <w:bCs/>
        </w:rPr>
        <w:t xml:space="preserve"> </w:t>
      </w:r>
      <w:r w:rsidRPr="00C14447">
        <w:rPr>
          <w:bCs/>
        </w:rPr>
        <w:t>l’Université de Carthage inscrits</w:t>
      </w:r>
      <w:r>
        <w:rPr>
          <w:bCs/>
        </w:rPr>
        <w:t xml:space="preserve"> </w:t>
      </w:r>
      <w:r w:rsidRPr="00C14447">
        <w:rPr>
          <w:bCs/>
        </w:rPr>
        <w:t>dans l</w:t>
      </w:r>
      <w:r>
        <w:rPr>
          <w:bCs/>
        </w:rPr>
        <w:t>es</w:t>
      </w:r>
      <w:r w:rsidRPr="00C14447">
        <w:rPr>
          <w:bCs/>
        </w:rPr>
        <w:t xml:space="preserve"> spécialité</w:t>
      </w:r>
      <w:r>
        <w:rPr>
          <w:bCs/>
        </w:rPr>
        <w:t>s :</w:t>
      </w:r>
      <w:r w:rsidRPr="00F0169B">
        <w:t xml:space="preserve"> </w:t>
      </w:r>
      <w:proofErr w:type="spellStart"/>
      <w:r w:rsidRPr="00F0169B">
        <w:rPr>
          <w:bCs/>
        </w:rPr>
        <w:t>Economics</w:t>
      </w:r>
      <w:proofErr w:type="spellEnd"/>
      <w:r w:rsidRPr="00F0169B">
        <w:rPr>
          <w:bCs/>
        </w:rPr>
        <w:t xml:space="preserve">, Business administration, </w:t>
      </w:r>
      <w:proofErr w:type="spellStart"/>
      <w:r w:rsidRPr="00F0169B">
        <w:rPr>
          <w:bCs/>
        </w:rPr>
        <w:t>Tourism</w:t>
      </w:r>
      <w:proofErr w:type="spellEnd"/>
      <w:r w:rsidRPr="00F0169B">
        <w:rPr>
          <w:bCs/>
        </w:rPr>
        <w:t xml:space="preserve"> Management, Food Engineering, English </w:t>
      </w:r>
      <w:proofErr w:type="spellStart"/>
      <w:r w:rsidRPr="00F0169B">
        <w:rPr>
          <w:bCs/>
        </w:rPr>
        <w:t>Language</w:t>
      </w:r>
      <w:proofErr w:type="spellEnd"/>
      <w:r w:rsidRPr="00F0169B">
        <w:rPr>
          <w:bCs/>
        </w:rPr>
        <w:t xml:space="preserve"> and </w:t>
      </w:r>
      <w:proofErr w:type="spellStart"/>
      <w:r w:rsidRPr="00F0169B">
        <w:rPr>
          <w:bCs/>
        </w:rPr>
        <w:t>Literature</w:t>
      </w:r>
      <w:proofErr w:type="spellEnd"/>
    </w:p>
    <w:p w14:paraId="09A5D8C7" w14:textId="0070F400" w:rsidR="003921F4" w:rsidRPr="00C14447" w:rsidRDefault="003921F4" w:rsidP="002B4413">
      <w:pPr>
        <w:jc w:val="both"/>
        <w:rPr>
          <w:b/>
          <w:sz w:val="24"/>
          <w:szCs w:val="24"/>
        </w:rPr>
      </w:pPr>
      <w:r w:rsidRPr="00C14447">
        <w:rPr>
          <w:b/>
          <w:sz w:val="24"/>
          <w:szCs w:val="24"/>
        </w:rPr>
        <w:t>Durée de la mobilité :</w:t>
      </w:r>
    </w:p>
    <w:bookmarkEnd w:id="0"/>
    <w:p w14:paraId="7102A29D" w14:textId="5D2492EB" w:rsidR="002931AF" w:rsidRPr="00BF6165" w:rsidRDefault="00F0169B" w:rsidP="002931AF">
      <w:pPr>
        <w:jc w:val="both"/>
        <w:rPr>
          <w:b/>
          <w:color w:val="C00000"/>
        </w:rPr>
      </w:pPr>
      <w:r>
        <w:t>Cinq mois de l’année universitaire 202</w:t>
      </w:r>
      <w:r w:rsidR="00B51D35">
        <w:t>5</w:t>
      </w:r>
      <w:r>
        <w:t>/202</w:t>
      </w:r>
      <w:r w:rsidR="00B51D35">
        <w:t>6</w:t>
      </w:r>
      <w:r w:rsidR="002931AF">
        <w:t>.</w:t>
      </w:r>
    </w:p>
    <w:p w14:paraId="616AA69D" w14:textId="2866B67E" w:rsidR="003921F4" w:rsidRPr="00C14447" w:rsidRDefault="003921F4" w:rsidP="003921F4">
      <w:pPr>
        <w:jc w:val="both"/>
        <w:rPr>
          <w:b/>
          <w:sz w:val="24"/>
          <w:szCs w:val="24"/>
        </w:rPr>
      </w:pPr>
      <w:r w:rsidRPr="00C14447">
        <w:rPr>
          <w:b/>
          <w:sz w:val="24"/>
          <w:szCs w:val="24"/>
        </w:rPr>
        <w:t>Nombre de Bourses :</w:t>
      </w:r>
    </w:p>
    <w:p w14:paraId="00B581A1" w14:textId="44B32CA9" w:rsidR="003921F4" w:rsidRDefault="00B51D35" w:rsidP="00F0169B">
      <w:pPr>
        <w:jc w:val="both"/>
      </w:pPr>
      <w:r>
        <w:t>Une</w:t>
      </w:r>
      <w:r w:rsidR="00F0169B">
        <w:t xml:space="preserve"> </w:t>
      </w:r>
      <w:r w:rsidR="00116AA1" w:rsidRPr="00577386">
        <w:t xml:space="preserve">bourse de </w:t>
      </w:r>
      <w:r w:rsidR="00116AA1">
        <w:t xml:space="preserve">mobilité Erasmus + </w:t>
      </w:r>
      <w:r w:rsidR="00A31319">
        <w:t>est</w:t>
      </w:r>
      <w:r w:rsidR="00374ABB">
        <w:t xml:space="preserve"> </w:t>
      </w:r>
      <w:r w:rsidR="00116AA1">
        <w:t xml:space="preserve">proposée pour </w:t>
      </w:r>
      <w:r w:rsidR="00F0169B" w:rsidRPr="00C14447">
        <w:rPr>
          <w:bCs/>
        </w:rPr>
        <w:t>Les étudiants</w:t>
      </w:r>
      <w:r w:rsidR="00F0169B">
        <w:rPr>
          <w:b/>
        </w:rPr>
        <w:t xml:space="preserve"> </w:t>
      </w:r>
      <w:r w:rsidR="00B86F4C">
        <w:rPr>
          <w:b/>
        </w:rPr>
        <w:t xml:space="preserve">de </w:t>
      </w:r>
      <w:r w:rsidR="00B86F4C" w:rsidRPr="00B86F4C">
        <w:rPr>
          <w:b/>
          <w:bCs/>
        </w:rPr>
        <w:t>l’Université</w:t>
      </w:r>
      <w:r w:rsidR="00116AA1" w:rsidRPr="00B86F4C">
        <w:rPr>
          <w:b/>
          <w:bCs/>
        </w:rPr>
        <w:t xml:space="preserve"> de Carthage</w:t>
      </w:r>
      <w:r w:rsidR="00116AA1">
        <w:t xml:space="preserve"> </w:t>
      </w:r>
    </w:p>
    <w:p w14:paraId="39F1E471" w14:textId="5EB9616C" w:rsidR="003921F4" w:rsidRPr="00C14447" w:rsidRDefault="003921F4" w:rsidP="003921F4">
      <w:pPr>
        <w:jc w:val="both"/>
        <w:rPr>
          <w:b/>
          <w:sz w:val="24"/>
          <w:szCs w:val="24"/>
        </w:rPr>
      </w:pPr>
      <w:r w:rsidRPr="00C14447">
        <w:rPr>
          <w:b/>
          <w:sz w:val="24"/>
          <w:szCs w:val="24"/>
        </w:rPr>
        <w:t xml:space="preserve">Université d’accueil : </w:t>
      </w:r>
    </w:p>
    <w:p w14:paraId="191AAF58" w14:textId="6D4A7CA0" w:rsidR="00116AA1" w:rsidRDefault="00C14447" w:rsidP="00F0169B">
      <w:pPr>
        <w:jc w:val="both"/>
      </w:pPr>
      <w:r>
        <w:t xml:space="preserve">Université de </w:t>
      </w:r>
      <w:r w:rsidR="00F0169B" w:rsidRPr="00F0169B">
        <w:t>Alanya Alaaddin Keykubat</w:t>
      </w:r>
      <w:r w:rsidR="00116AA1">
        <w:rPr>
          <w:b/>
        </w:rPr>
        <w:t>:</w:t>
      </w:r>
      <w:r w:rsidR="00116AA1">
        <w:t xml:space="preserve"> </w:t>
      </w:r>
      <w:r w:rsidR="00F0169B" w:rsidRPr="00F0169B">
        <w:t>https://alanya.edu.tr/</w:t>
      </w:r>
    </w:p>
    <w:p w14:paraId="08F9231D" w14:textId="77777777" w:rsidR="00132AD8" w:rsidRDefault="00132AD8" w:rsidP="00AF147E">
      <w:pPr>
        <w:jc w:val="both"/>
      </w:pPr>
    </w:p>
    <w:p w14:paraId="34C43D0D" w14:textId="77777777" w:rsidR="002A3062" w:rsidRDefault="00CE3289" w:rsidP="007C6AAF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Conditions</w:t>
      </w:r>
    </w:p>
    <w:p w14:paraId="77626AA0" w14:textId="77777777" w:rsidR="00F0169B" w:rsidRPr="00577386" w:rsidRDefault="00F0169B" w:rsidP="00F0169B">
      <w:pPr>
        <w:pStyle w:val="Paragraphedeliste"/>
        <w:numPr>
          <w:ilvl w:val="0"/>
          <w:numId w:val="2"/>
        </w:numPr>
        <w:jc w:val="both"/>
        <w:rPr>
          <w:b/>
        </w:rPr>
      </w:pPr>
      <w:r w:rsidRPr="00577386">
        <w:t xml:space="preserve">Être inscrit (e) </w:t>
      </w:r>
      <w:r>
        <w:t>dans</w:t>
      </w:r>
      <w:r w:rsidRPr="00577386">
        <w:t xml:space="preserve"> un des établissements de </w:t>
      </w:r>
      <w:r w:rsidRPr="00C21CDC">
        <w:rPr>
          <w:bCs/>
        </w:rPr>
        <w:t>l’Université de Carthage</w:t>
      </w:r>
      <w:r w:rsidRPr="00577386">
        <w:rPr>
          <w:b/>
        </w:rPr>
        <w:t xml:space="preserve"> </w:t>
      </w:r>
    </w:p>
    <w:p w14:paraId="15A16D1F" w14:textId="77777777" w:rsidR="00F0169B" w:rsidRPr="00577386" w:rsidRDefault="00F0169B" w:rsidP="00F0169B">
      <w:pPr>
        <w:pStyle w:val="Paragraphedeliste"/>
        <w:numPr>
          <w:ilvl w:val="0"/>
          <w:numId w:val="2"/>
        </w:numPr>
        <w:jc w:val="both"/>
      </w:pPr>
      <w:r w:rsidRPr="00577386">
        <w:t>Avoir un niveau B2</w:t>
      </w:r>
      <w:r>
        <w:t xml:space="preserve"> en Anglais/Turque.</w:t>
      </w:r>
    </w:p>
    <w:p w14:paraId="6CE3EE70" w14:textId="77777777" w:rsidR="00F0169B" w:rsidRPr="00C21CDC" w:rsidRDefault="00F0169B" w:rsidP="00F0169B">
      <w:pPr>
        <w:pStyle w:val="Paragraphedeliste"/>
        <w:numPr>
          <w:ilvl w:val="0"/>
          <w:numId w:val="2"/>
        </w:numPr>
        <w:jc w:val="both"/>
        <w:rPr>
          <w:bCs/>
        </w:rPr>
      </w:pPr>
      <w:r w:rsidRPr="00C21CDC">
        <w:rPr>
          <w:bCs/>
        </w:rPr>
        <w:t>Valider le projet de mobilité avec les responsables pédagogiques.</w:t>
      </w:r>
    </w:p>
    <w:p w14:paraId="7F3F3705" w14:textId="77777777" w:rsidR="00F0169B" w:rsidRPr="00577386" w:rsidRDefault="00F0169B" w:rsidP="00F0169B">
      <w:pPr>
        <w:pStyle w:val="Paragraphedeliste"/>
        <w:numPr>
          <w:ilvl w:val="0"/>
          <w:numId w:val="2"/>
        </w:numPr>
        <w:jc w:val="both"/>
      </w:pPr>
      <w:r>
        <w:t>Déposer</w:t>
      </w:r>
      <w:r w:rsidRPr="00577386">
        <w:t xml:space="preserve"> le dossier de candidature dans les délais impartis</w:t>
      </w:r>
    </w:p>
    <w:p w14:paraId="0AE22E85" w14:textId="162B9D41" w:rsidR="002A3062" w:rsidRDefault="00CE3289" w:rsidP="007C6AAF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Procédure de candidature</w:t>
      </w:r>
    </w:p>
    <w:p w14:paraId="7477F979" w14:textId="7F9C48BD" w:rsidR="00F0169B" w:rsidRDefault="00F0169B" w:rsidP="00F0169B">
      <w:pPr>
        <w:autoSpaceDE w:val="0"/>
        <w:autoSpaceDN w:val="0"/>
        <w:adjustRightInd w:val="0"/>
        <w:spacing w:after="0" w:line="240" w:lineRule="auto"/>
        <w:rPr>
          <w:b/>
          <w:color w:val="000000" w:themeColor="text1"/>
        </w:rPr>
      </w:pPr>
      <w:r>
        <w:rPr>
          <w:bCs/>
        </w:rPr>
        <w:t xml:space="preserve">Les </w:t>
      </w:r>
      <w:r w:rsidRPr="006C7E58">
        <w:t>intéress</w:t>
      </w:r>
      <w:r>
        <w:t>és</w:t>
      </w:r>
      <w:r w:rsidRPr="006C7E58">
        <w:t xml:space="preserve"> doivent déposer leurs dossiers de candidature</w:t>
      </w:r>
      <w:r>
        <w:t xml:space="preserve"> </w:t>
      </w:r>
      <w:r w:rsidRPr="006C7E58">
        <w:t xml:space="preserve">au </w:t>
      </w:r>
      <w:r>
        <w:t xml:space="preserve">Bureau d’ordre de l’Université de Carthage avant le </w:t>
      </w:r>
      <w:r w:rsidR="00A006E7">
        <w:rPr>
          <w:b/>
          <w:color w:val="000000" w:themeColor="text1"/>
        </w:rPr>
        <w:t>02</w:t>
      </w:r>
      <w:r w:rsidRPr="009D4E2B">
        <w:rPr>
          <w:b/>
          <w:color w:val="000000" w:themeColor="text1"/>
        </w:rPr>
        <w:t>/</w:t>
      </w:r>
      <w:r w:rsidR="00A006E7">
        <w:rPr>
          <w:b/>
          <w:color w:val="000000" w:themeColor="text1"/>
        </w:rPr>
        <w:t>01</w:t>
      </w:r>
      <w:r w:rsidRPr="009D4E2B">
        <w:rPr>
          <w:b/>
          <w:color w:val="000000" w:themeColor="text1"/>
        </w:rPr>
        <w:t>/202</w:t>
      </w:r>
      <w:r w:rsidR="00A006E7">
        <w:rPr>
          <w:b/>
          <w:color w:val="000000" w:themeColor="text1"/>
        </w:rPr>
        <w:t>6</w:t>
      </w:r>
      <w:r>
        <w:rPr>
          <w:b/>
          <w:color w:val="000000" w:themeColor="text1"/>
        </w:rPr>
        <w:t>.</w:t>
      </w:r>
    </w:p>
    <w:p w14:paraId="15DE1AE3" w14:textId="77777777" w:rsidR="00F0169B" w:rsidRPr="006C7E58" w:rsidRDefault="00F0169B" w:rsidP="00F0169B">
      <w:pPr>
        <w:autoSpaceDE w:val="0"/>
        <w:autoSpaceDN w:val="0"/>
        <w:adjustRightInd w:val="0"/>
        <w:spacing w:after="0" w:line="240" w:lineRule="auto"/>
      </w:pPr>
    </w:p>
    <w:p w14:paraId="477CA65A" w14:textId="77777777" w:rsidR="00F0169B" w:rsidRDefault="00F0169B" w:rsidP="00F0169B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Critères de sélection</w:t>
      </w:r>
    </w:p>
    <w:p w14:paraId="1406A297" w14:textId="77777777" w:rsidR="00F0169B" w:rsidRDefault="00F0169B" w:rsidP="00F0169B">
      <w:pPr>
        <w:pStyle w:val="Paragraphedeliste"/>
        <w:numPr>
          <w:ilvl w:val="0"/>
          <w:numId w:val="3"/>
        </w:numPr>
        <w:spacing w:after="0"/>
        <w:jc w:val="both"/>
      </w:pPr>
      <w:r>
        <w:t>Motivation.</w:t>
      </w:r>
    </w:p>
    <w:p w14:paraId="5D9830CD" w14:textId="77777777" w:rsidR="00F0169B" w:rsidRDefault="00F0169B" w:rsidP="00F0169B">
      <w:pPr>
        <w:pStyle w:val="Paragraphedeliste"/>
        <w:numPr>
          <w:ilvl w:val="0"/>
          <w:numId w:val="3"/>
        </w:numPr>
        <w:spacing w:after="0"/>
        <w:jc w:val="both"/>
      </w:pPr>
      <w:r w:rsidRPr="00116AA1">
        <w:t>Mérite</w:t>
      </w:r>
      <w:r>
        <w:t xml:space="preserve"> académique</w:t>
      </w:r>
    </w:p>
    <w:p w14:paraId="32952049" w14:textId="77777777" w:rsidR="00F0169B" w:rsidRDefault="00F0169B" w:rsidP="00F0169B">
      <w:pPr>
        <w:pStyle w:val="Paragraphedeliste"/>
        <w:numPr>
          <w:ilvl w:val="0"/>
          <w:numId w:val="3"/>
        </w:numPr>
        <w:spacing w:after="0"/>
        <w:jc w:val="both"/>
      </w:pPr>
      <w:r w:rsidRPr="00116AA1">
        <w:t>Compétences linguistiques</w:t>
      </w:r>
    </w:p>
    <w:p w14:paraId="1E045502" w14:textId="77777777" w:rsidR="00F0169B" w:rsidRDefault="00F0169B" w:rsidP="00F0169B">
      <w:pPr>
        <w:spacing w:after="0"/>
        <w:jc w:val="both"/>
      </w:pPr>
    </w:p>
    <w:p w14:paraId="273DE1F4" w14:textId="77777777" w:rsidR="00F0169B" w:rsidRDefault="00F0169B" w:rsidP="00F0169B">
      <w:pPr>
        <w:spacing w:after="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Dossier de candidature</w:t>
      </w:r>
    </w:p>
    <w:p w14:paraId="0C121846" w14:textId="77777777" w:rsidR="00F0169B" w:rsidRDefault="00F0169B" w:rsidP="00F0169B">
      <w:pPr>
        <w:pStyle w:val="Paragraphedeliste"/>
        <w:numPr>
          <w:ilvl w:val="0"/>
          <w:numId w:val="4"/>
        </w:numPr>
        <w:jc w:val="both"/>
      </w:pPr>
      <w:r>
        <w:t xml:space="preserve">Attestation d’inscription. </w:t>
      </w:r>
    </w:p>
    <w:p w14:paraId="2D39E59C" w14:textId="77777777" w:rsidR="00F0169B" w:rsidRDefault="00F0169B" w:rsidP="00F0169B">
      <w:pPr>
        <w:pStyle w:val="Paragraphedeliste"/>
        <w:numPr>
          <w:ilvl w:val="0"/>
          <w:numId w:val="4"/>
        </w:numPr>
        <w:jc w:val="both"/>
      </w:pPr>
      <w:r>
        <w:t>Lettre de motivation.</w:t>
      </w:r>
    </w:p>
    <w:p w14:paraId="212A63A5" w14:textId="77777777" w:rsidR="00F0169B" w:rsidRDefault="00F0169B" w:rsidP="00F0169B">
      <w:pPr>
        <w:pStyle w:val="Paragraphedeliste"/>
        <w:numPr>
          <w:ilvl w:val="0"/>
          <w:numId w:val="4"/>
        </w:numPr>
        <w:jc w:val="both"/>
      </w:pPr>
      <w:r>
        <w:t>CV à jour.</w:t>
      </w:r>
    </w:p>
    <w:p w14:paraId="723D7FD7" w14:textId="77777777" w:rsidR="00F0169B" w:rsidRDefault="00F0169B" w:rsidP="00F0169B">
      <w:pPr>
        <w:pStyle w:val="Paragraphedeliste"/>
        <w:numPr>
          <w:ilvl w:val="0"/>
          <w:numId w:val="4"/>
        </w:numPr>
        <w:jc w:val="both"/>
      </w:pPr>
      <w:r>
        <w:t xml:space="preserve">Attestation de langue </w:t>
      </w:r>
      <w:r w:rsidRPr="00577386">
        <w:t>niveau B2</w:t>
      </w:r>
      <w:r>
        <w:t>.</w:t>
      </w:r>
    </w:p>
    <w:p w14:paraId="3C5E3F36" w14:textId="77777777" w:rsidR="00F0169B" w:rsidRDefault="00F0169B" w:rsidP="00F0169B">
      <w:pPr>
        <w:pStyle w:val="Paragraphedeliste"/>
        <w:numPr>
          <w:ilvl w:val="0"/>
          <w:numId w:val="4"/>
        </w:numPr>
        <w:jc w:val="both"/>
      </w:pPr>
      <w:r>
        <w:t>une Lettre de recommandation.</w:t>
      </w:r>
    </w:p>
    <w:p w14:paraId="06ABC7DF" w14:textId="77777777" w:rsidR="00F0169B" w:rsidRDefault="00F0169B" w:rsidP="00F0169B">
      <w:pPr>
        <w:pStyle w:val="Paragraphedeliste"/>
        <w:numPr>
          <w:ilvl w:val="0"/>
          <w:numId w:val="4"/>
        </w:numPr>
        <w:jc w:val="both"/>
      </w:pPr>
      <w:r>
        <w:t>Relevés de notes (à partir du Bac).</w:t>
      </w:r>
    </w:p>
    <w:p w14:paraId="071F73E8" w14:textId="77777777" w:rsidR="00F0169B" w:rsidRDefault="00F0169B" w:rsidP="00F0169B">
      <w:pPr>
        <w:pStyle w:val="Paragraphedeliste"/>
        <w:numPr>
          <w:ilvl w:val="0"/>
          <w:numId w:val="4"/>
        </w:numPr>
        <w:jc w:val="both"/>
      </w:pPr>
      <w:r>
        <w:t>Copies des diplômes.</w:t>
      </w:r>
    </w:p>
    <w:p w14:paraId="5CAE401B" w14:textId="77777777" w:rsidR="00F0169B" w:rsidRDefault="00F0169B" w:rsidP="00F0169B">
      <w:pPr>
        <w:pStyle w:val="Paragraphedeliste"/>
        <w:numPr>
          <w:ilvl w:val="0"/>
          <w:numId w:val="4"/>
        </w:numPr>
        <w:jc w:val="both"/>
      </w:pPr>
      <w:r>
        <w:t>Copie du passeport valide.</w:t>
      </w:r>
    </w:p>
    <w:p w14:paraId="23DE27D3" w14:textId="77777777" w:rsidR="00F0169B" w:rsidRPr="00C21CDC" w:rsidRDefault="00F0169B" w:rsidP="00F0169B">
      <w:pPr>
        <w:pStyle w:val="Paragraphedeliste"/>
        <w:numPr>
          <w:ilvl w:val="0"/>
          <w:numId w:val="4"/>
        </w:numPr>
        <w:jc w:val="both"/>
        <w:rPr>
          <w:bCs/>
        </w:rPr>
      </w:pPr>
      <w:r w:rsidRPr="00C21CDC">
        <w:rPr>
          <w:bCs/>
        </w:rPr>
        <w:t>Projet de mobilité (Learning Agreement) Valid</w:t>
      </w:r>
      <w:r>
        <w:rPr>
          <w:bCs/>
        </w:rPr>
        <w:t>é</w:t>
      </w:r>
      <w:r w:rsidRPr="00C21CDC">
        <w:rPr>
          <w:bCs/>
        </w:rPr>
        <w:t xml:space="preserve"> </w:t>
      </w:r>
      <w:r>
        <w:rPr>
          <w:bCs/>
        </w:rPr>
        <w:t xml:space="preserve">et </w:t>
      </w:r>
      <w:r w:rsidRPr="00C21CDC">
        <w:rPr>
          <w:bCs/>
        </w:rPr>
        <w:t>signé par le Directeur</w:t>
      </w:r>
      <w:r w:rsidRPr="001B7B83">
        <w:rPr>
          <w:bCs/>
        </w:rPr>
        <w:t xml:space="preserve"> </w:t>
      </w:r>
      <w:r>
        <w:rPr>
          <w:bCs/>
        </w:rPr>
        <w:t>et</w:t>
      </w:r>
      <w:r w:rsidRPr="00C21CDC">
        <w:rPr>
          <w:bCs/>
        </w:rPr>
        <w:t xml:space="preserve"> Directeur des études</w:t>
      </w:r>
      <w:r>
        <w:rPr>
          <w:bCs/>
        </w:rPr>
        <w:t xml:space="preserve"> ou </w:t>
      </w:r>
      <w:r w:rsidRPr="00C21CDC">
        <w:rPr>
          <w:bCs/>
        </w:rPr>
        <w:t>chef département)</w:t>
      </w:r>
      <w:r>
        <w:rPr>
          <w:bCs/>
        </w:rPr>
        <w:t>.</w:t>
      </w:r>
    </w:p>
    <w:p w14:paraId="0BD20A1F" w14:textId="77777777" w:rsidR="00577386" w:rsidRDefault="00577386" w:rsidP="00577386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Contacts</w:t>
      </w:r>
    </w:p>
    <w:p w14:paraId="13DAF56C" w14:textId="77777777" w:rsidR="00577386" w:rsidRPr="009B44A9" w:rsidRDefault="00577386" w:rsidP="00577386">
      <w:pPr>
        <w:spacing w:after="0"/>
        <w:jc w:val="both"/>
        <w:rPr>
          <w:rFonts w:eastAsia="Times New Roman" w:cs="Times New Roman"/>
          <w:u w:val="single"/>
          <w:lang w:eastAsia="fr-FR"/>
        </w:rPr>
      </w:pPr>
      <w:r w:rsidRPr="009B44A9">
        <w:rPr>
          <w:rFonts w:eastAsia="Times New Roman" w:cs="Times New Roman"/>
          <w:u w:val="single"/>
          <w:lang w:eastAsia="fr-FR"/>
        </w:rPr>
        <w:t xml:space="preserve">Contact </w:t>
      </w:r>
      <w:r w:rsidRPr="009B44A9">
        <w:rPr>
          <w:rFonts w:ascii="Calibri" w:eastAsia="Times New Roman" w:hAnsi="Calibri" w:cs="Times New Roman"/>
          <w:u w:val="single"/>
          <w:lang w:eastAsia="fr-FR"/>
        </w:rPr>
        <w:t xml:space="preserve">Erasmus+ Program </w:t>
      </w:r>
      <w:r w:rsidRPr="009B44A9">
        <w:rPr>
          <w:rFonts w:eastAsia="Times New Roman" w:cs="Times New Roman"/>
          <w:u w:val="single"/>
          <w:lang w:eastAsia="fr-FR"/>
        </w:rPr>
        <w:t>à l’Université de Carthage :</w:t>
      </w:r>
    </w:p>
    <w:p w14:paraId="5205DF83" w14:textId="77777777" w:rsidR="00577386" w:rsidRDefault="00577386" w:rsidP="00577386">
      <w:pPr>
        <w:spacing w:after="0"/>
        <w:jc w:val="both"/>
        <w:rPr>
          <w:rFonts w:eastAsia="Times New Roman" w:cs="Times New Roman"/>
          <w:u w:val="single"/>
          <w:lang w:eastAsia="fr-FR"/>
        </w:rPr>
      </w:pPr>
    </w:p>
    <w:p w14:paraId="465C9608" w14:textId="77777777" w:rsidR="00577386" w:rsidRPr="009B44A9" w:rsidRDefault="00577386" w:rsidP="00577386">
      <w:pPr>
        <w:spacing w:after="0"/>
        <w:jc w:val="both"/>
      </w:pPr>
      <w:r w:rsidRPr="009B44A9">
        <w:rPr>
          <w:rFonts w:eastAsia="Times New Roman" w:cs="Times New Roman"/>
          <w:lang w:eastAsia="fr-FR"/>
        </w:rPr>
        <w:t>Monsieur Tahar JALLOULI</w:t>
      </w:r>
    </w:p>
    <w:p w14:paraId="68F48AE5" w14:textId="77777777" w:rsidR="00577386" w:rsidRDefault="00577386" w:rsidP="00577386">
      <w:pPr>
        <w:spacing w:after="0"/>
        <w:jc w:val="both"/>
      </w:pPr>
    </w:p>
    <w:p w14:paraId="088152CE" w14:textId="77777777" w:rsidR="00577386" w:rsidRPr="009B44A9" w:rsidRDefault="00577386" w:rsidP="00577386">
      <w:pPr>
        <w:spacing w:after="0"/>
        <w:jc w:val="both"/>
        <w:rPr>
          <w:rFonts w:ascii="Calibri" w:eastAsia="Times New Roman" w:hAnsi="Calibri" w:cs="Times New Roman"/>
          <w:lang w:eastAsia="fr-FR"/>
        </w:rPr>
      </w:pPr>
      <w:r w:rsidRPr="009B44A9">
        <w:rPr>
          <w:rFonts w:ascii="Calibri" w:eastAsia="Times New Roman" w:hAnsi="Calibri" w:cs="Times New Roman"/>
          <w:lang w:eastAsia="fr-FR"/>
        </w:rPr>
        <w:t>Directeur des Affaires Académiques et de Partenariat Scientifique</w:t>
      </w:r>
      <w:r>
        <w:rPr>
          <w:rFonts w:ascii="Calibri" w:eastAsia="Times New Roman" w:hAnsi="Calibri" w:cs="Times New Roman"/>
          <w:lang w:eastAsia="fr-FR"/>
        </w:rPr>
        <w:t>, Université de Carthage</w:t>
      </w:r>
    </w:p>
    <w:p w14:paraId="6452539E" w14:textId="77777777" w:rsidR="00577386" w:rsidRPr="009B44A9" w:rsidRDefault="00577386" w:rsidP="00577386">
      <w:pPr>
        <w:spacing w:after="0"/>
        <w:jc w:val="both"/>
        <w:rPr>
          <w:rFonts w:ascii="Calibri" w:eastAsia="Times New Roman" w:hAnsi="Calibri" w:cs="Times New Roman"/>
          <w:lang w:eastAsia="fr-FR"/>
        </w:rPr>
      </w:pPr>
    </w:p>
    <w:p w14:paraId="455EC9BC" w14:textId="2E1F9D16" w:rsidR="00577386" w:rsidRPr="009B44A9" w:rsidRDefault="00577386" w:rsidP="00F0169B">
      <w:pPr>
        <w:spacing w:after="0"/>
        <w:jc w:val="both"/>
        <w:rPr>
          <w:rFonts w:ascii="Calibri" w:eastAsia="Times New Roman" w:hAnsi="Calibri" w:cs="Times New Roman"/>
          <w:lang w:eastAsia="fr-FR"/>
        </w:rPr>
      </w:pPr>
      <w:r w:rsidRPr="009B44A9">
        <w:rPr>
          <w:rFonts w:ascii="Calibri" w:eastAsia="Times New Roman" w:hAnsi="Calibri" w:cs="Times New Roman"/>
          <w:lang w:eastAsia="fr-FR"/>
        </w:rPr>
        <w:t xml:space="preserve">E-mail : </w:t>
      </w:r>
      <w:hyperlink r:id="rId10" w:history="1">
        <w:r w:rsidRPr="008B4188">
          <w:rPr>
            <w:rStyle w:val="Lienhypertexte"/>
            <w:rFonts w:ascii="Calibri" w:eastAsia="Times New Roman" w:hAnsi="Calibri" w:cs="Times New Roman"/>
            <w:lang w:eastAsia="fr-FR"/>
          </w:rPr>
          <w:t>tahar.jallouli@gmail.com</w:t>
        </w:r>
      </w:hyperlink>
      <w:r>
        <w:rPr>
          <w:rFonts w:ascii="Calibri" w:eastAsia="Times New Roman" w:hAnsi="Calibri" w:cs="Times New Roman"/>
          <w:lang w:eastAsia="fr-FR"/>
        </w:rPr>
        <w:t xml:space="preserve"> et/ou </w:t>
      </w:r>
      <w:hyperlink r:id="rId11" w:history="1">
        <w:r w:rsidR="00F0169B" w:rsidRPr="00203932">
          <w:rPr>
            <w:rStyle w:val="Lienhypertexte"/>
            <w:rFonts w:ascii="Calibri" w:eastAsia="Times New Roman" w:hAnsi="Calibri" w:cs="Times New Roman"/>
            <w:lang w:eastAsia="fr-FR"/>
          </w:rPr>
          <w:t>Tahar.Jallouli@ucar.tn</w:t>
        </w:r>
      </w:hyperlink>
      <w:r>
        <w:rPr>
          <w:rFonts w:ascii="Calibri" w:eastAsia="Times New Roman" w:hAnsi="Calibri" w:cs="Times New Roman"/>
          <w:lang w:eastAsia="fr-FR"/>
        </w:rPr>
        <w:t xml:space="preserve"> </w:t>
      </w:r>
    </w:p>
    <w:p w14:paraId="117DB139" w14:textId="1F3BC51A" w:rsidR="002A3062" w:rsidRDefault="002A3062" w:rsidP="00577386">
      <w:pPr>
        <w:jc w:val="both"/>
        <w:rPr>
          <w:rFonts w:ascii="Calibri" w:eastAsia="Times New Roman" w:hAnsi="Calibri" w:cs="Times New Roman"/>
          <w:u w:val="single"/>
          <w:lang w:eastAsia="fr-FR"/>
        </w:rPr>
      </w:pPr>
    </w:p>
    <w:sectPr w:rsidR="002A3062" w:rsidSect="007C6AAF">
      <w:head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71626A" w14:textId="77777777" w:rsidR="00D530D7" w:rsidRDefault="00D530D7">
      <w:pPr>
        <w:spacing w:line="240" w:lineRule="auto"/>
      </w:pPr>
      <w:r>
        <w:separator/>
      </w:r>
    </w:p>
  </w:endnote>
  <w:endnote w:type="continuationSeparator" w:id="0">
    <w:p w14:paraId="24A9A549" w14:textId="77777777" w:rsidR="00D530D7" w:rsidRDefault="00D530D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D0837B" w14:textId="77777777" w:rsidR="00D530D7" w:rsidRDefault="00D530D7">
      <w:pPr>
        <w:spacing w:after="0" w:line="240" w:lineRule="auto"/>
      </w:pPr>
      <w:r>
        <w:separator/>
      </w:r>
    </w:p>
  </w:footnote>
  <w:footnote w:type="continuationSeparator" w:id="0">
    <w:p w14:paraId="3AA99AAA" w14:textId="77777777" w:rsidR="00D530D7" w:rsidRDefault="00D530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F278B7" w14:textId="5198FC8A" w:rsidR="00B86F4C" w:rsidRDefault="00F0169B" w:rsidP="00E64230">
    <w:pPr>
      <w:pStyle w:val="En-tte"/>
    </w:pPr>
    <w:r>
      <w:rPr>
        <w:noProof/>
        <w:lang w:eastAsia="fr-FR"/>
      </w:rPr>
      <w:drawing>
        <wp:anchor distT="0" distB="0" distL="114300" distR="114300" simplePos="0" relativeHeight="251659264" behindDoc="0" locked="0" layoutInCell="1" allowOverlap="1" wp14:anchorId="16B96AA1" wp14:editId="77DA488F">
          <wp:simplePos x="0" y="0"/>
          <wp:positionH relativeFrom="margin">
            <wp:posOffset>-561975</wp:posOffset>
          </wp:positionH>
          <wp:positionV relativeFrom="margin">
            <wp:posOffset>-666750</wp:posOffset>
          </wp:positionV>
          <wp:extent cx="1198880" cy="426720"/>
          <wp:effectExtent l="0" t="0" r="1270" b="0"/>
          <wp:wrapSquare wrapText="bothSides"/>
          <wp:docPr id="4" name="Image 4" descr="http://www.ucar.rnu.tn/storage/2019/01/logo-ucar-256x100-256x9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ucar.rnu.tn/storage/2019/01/logo-ucar-256x100-256x9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8880" cy="426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fr-FR"/>
      </w:rPr>
      <w:drawing>
        <wp:anchor distT="0" distB="0" distL="114300" distR="114300" simplePos="0" relativeHeight="251662336" behindDoc="0" locked="0" layoutInCell="1" allowOverlap="1" wp14:anchorId="2D177525" wp14:editId="0438E41D">
          <wp:simplePos x="0" y="0"/>
          <wp:positionH relativeFrom="margin">
            <wp:posOffset>5274945</wp:posOffset>
          </wp:positionH>
          <wp:positionV relativeFrom="margin">
            <wp:posOffset>-828675</wp:posOffset>
          </wp:positionV>
          <wp:extent cx="947420" cy="960120"/>
          <wp:effectExtent l="0" t="0" r="5080" b="0"/>
          <wp:wrapSquare wrapText="bothSides"/>
          <wp:docPr id="7" name="Imag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Alku-logo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7420" cy="9601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64230">
      <w:rPr>
        <w:noProof/>
        <w:lang w:eastAsia="fr-FR"/>
      </w:rPr>
      <mc:AlternateContent>
        <mc:Choice Requires="wps">
          <w:drawing>
            <wp:inline distT="0" distB="0" distL="0" distR="0" wp14:anchorId="4734FD22" wp14:editId="1FA822BB">
              <wp:extent cx="304800" cy="304800"/>
              <wp:effectExtent l="0" t="0" r="0" b="0"/>
              <wp:docPr id="2" name="Rectangle 2" descr="Çukurova Üniversitesi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444F4B52" id="Rectangle 2" o:spid="_x0000_s1026" alt="Çukurova Üniversitesi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" filled="f" stroked="f">
              <o:lock v:ext="edit" aspectratio="t"/>
              <w10:anchorlock/>
            </v:rect>
          </w:pict>
        </mc:Fallback>
      </mc:AlternateContent>
    </w:r>
    <w:r w:rsidR="00B86F4C">
      <w:rPr>
        <w:noProof/>
        <w:lang w:eastAsia="fr-FR"/>
      </w:rPr>
      <w:drawing>
        <wp:anchor distT="0" distB="0" distL="114300" distR="114300" simplePos="0" relativeHeight="251661312" behindDoc="0" locked="0" layoutInCell="1" allowOverlap="1" wp14:anchorId="70D68E4A" wp14:editId="751D17A4">
          <wp:simplePos x="0" y="0"/>
          <wp:positionH relativeFrom="page">
            <wp:posOffset>2833370</wp:posOffset>
          </wp:positionH>
          <wp:positionV relativeFrom="topMargin">
            <wp:align>bottom</wp:align>
          </wp:positionV>
          <wp:extent cx="1833245" cy="372110"/>
          <wp:effectExtent l="0" t="0" r="0" b="8890"/>
          <wp:wrapSquare wrapText="bothSides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833245" cy="3721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E64230">
      <w:rPr>
        <w:noProof/>
        <w:lang w:eastAsia="fr-FR"/>
      </w:rPr>
      <mc:AlternateContent>
        <mc:Choice Requires="wps">
          <w:drawing>
            <wp:inline distT="0" distB="0" distL="0" distR="0" wp14:anchorId="680EB533" wp14:editId="5F7F6F49">
              <wp:extent cx="304800" cy="304800"/>
              <wp:effectExtent l="0" t="0" r="0" b="0"/>
              <wp:docPr id="6" name="Rectangle 6" descr="Çukurova Üniversitesi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7F47D90" id="Rectangle 6" o:spid="_x0000_s1026" alt="Çukurova Üniversitesi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" filled="f" stroked="f">
              <o:lock v:ext="edit" aspectratio="t"/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B706C7"/>
    <w:multiLevelType w:val="multilevel"/>
    <w:tmpl w:val="1AB706C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170389"/>
    <w:multiLevelType w:val="multilevel"/>
    <w:tmpl w:val="5217038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E55837"/>
    <w:multiLevelType w:val="multilevel"/>
    <w:tmpl w:val="70E55837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52019A9"/>
    <w:multiLevelType w:val="multilevel"/>
    <w:tmpl w:val="752019A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4898494">
    <w:abstractNumId w:val="2"/>
  </w:num>
  <w:num w:numId="2" w16cid:durableId="1186014940">
    <w:abstractNumId w:val="3"/>
  </w:num>
  <w:num w:numId="3" w16cid:durableId="163714087">
    <w:abstractNumId w:val="0"/>
  </w:num>
  <w:num w:numId="4" w16cid:durableId="21455382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MDcwNjAzM7M0MTJR0lEKTi0uzszPAykwqgUAdM8OwywAAAA="/>
  </w:docVars>
  <w:rsids>
    <w:rsidRoot w:val="00DC429F"/>
    <w:rsid w:val="0001458F"/>
    <w:rsid w:val="00033782"/>
    <w:rsid w:val="00037C35"/>
    <w:rsid w:val="0005467D"/>
    <w:rsid w:val="000575E5"/>
    <w:rsid w:val="00072BDA"/>
    <w:rsid w:val="00081A29"/>
    <w:rsid w:val="000A3951"/>
    <w:rsid w:val="000A441C"/>
    <w:rsid w:val="000D64FF"/>
    <w:rsid w:val="000F6C13"/>
    <w:rsid w:val="00102E7F"/>
    <w:rsid w:val="001104CA"/>
    <w:rsid w:val="00116AA1"/>
    <w:rsid w:val="00132AD8"/>
    <w:rsid w:val="0013684A"/>
    <w:rsid w:val="00140900"/>
    <w:rsid w:val="001409FA"/>
    <w:rsid w:val="00147A71"/>
    <w:rsid w:val="001918C8"/>
    <w:rsid w:val="00197936"/>
    <w:rsid w:val="001B7B83"/>
    <w:rsid w:val="001D613E"/>
    <w:rsid w:val="001E2B69"/>
    <w:rsid w:val="001F2A3C"/>
    <w:rsid w:val="00200A78"/>
    <w:rsid w:val="00223C6B"/>
    <w:rsid w:val="00227885"/>
    <w:rsid w:val="00233632"/>
    <w:rsid w:val="00250BC5"/>
    <w:rsid w:val="002931AF"/>
    <w:rsid w:val="0029679B"/>
    <w:rsid w:val="002A3062"/>
    <w:rsid w:val="002B4413"/>
    <w:rsid w:val="002B7CFB"/>
    <w:rsid w:val="002D2192"/>
    <w:rsid w:val="002E4ACA"/>
    <w:rsid w:val="002E6E23"/>
    <w:rsid w:val="00331268"/>
    <w:rsid w:val="00333487"/>
    <w:rsid w:val="00334C44"/>
    <w:rsid w:val="00340EE4"/>
    <w:rsid w:val="00347C0D"/>
    <w:rsid w:val="00370B44"/>
    <w:rsid w:val="0037447B"/>
    <w:rsid w:val="00374ABB"/>
    <w:rsid w:val="003921F4"/>
    <w:rsid w:val="003C7A86"/>
    <w:rsid w:val="003F718C"/>
    <w:rsid w:val="004038D7"/>
    <w:rsid w:val="00414278"/>
    <w:rsid w:val="004364C0"/>
    <w:rsid w:val="004622ED"/>
    <w:rsid w:val="004672D8"/>
    <w:rsid w:val="00482114"/>
    <w:rsid w:val="00497C7B"/>
    <w:rsid w:val="004A0EE2"/>
    <w:rsid w:val="004A1B05"/>
    <w:rsid w:val="004D2BB3"/>
    <w:rsid w:val="005067EF"/>
    <w:rsid w:val="005177D9"/>
    <w:rsid w:val="00517DD4"/>
    <w:rsid w:val="00561C6B"/>
    <w:rsid w:val="00571AFE"/>
    <w:rsid w:val="00577386"/>
    <w:rsid w:val="005A59D7"/>
    <w:rsid w:val="005B28C1"/>
    <w:rsid w:val="005B598B"/>
    <w:rsid w:val="006035D6"/>
    <w:rsid w:val="00605382"/>
    <w:rsid w:val="00607DB1"/>
    <w:rsid w:val="006173F5"/>
    <w:rsid w:val="00622FCE"/>
    <w:rsid w:val="00623AD0"/>
    <w:rsid w:val="006322E2"/>
    <w:rsid w:val="006A02BC"/>
    <w:rsid w:val="006A605E"/>
    <w:rsid w:val="006C7E58"/>
    <w:rsid w:val="006D2502"/>
    <w:rsid w:val="006E1E01"/>
    <w:rsid w:val="00714ECE"/>
    <w:rsid w:val="00731222"/>
    <w:rsid w:val="0078769C"/>
    <w:rsid w:val="007B4CC3"/>
    <w:rsid w:val="007C1C57"/>
    <w:rsid w:val="007C21D9"/>
    <w:rsid w:val="007C6AAF"/>
    <w:rsid w:val="007D54D8"/>
    <w:rsid w:val="007E30D2"/>
    <w:rsid w:val="007E7054"/>
    <w:rsid w:val="007F2A15"/>
    <w:rsid w:val="007F31AB"/>
    <w:rsid w:val="00812019"/>
    <w:rsid w:val="00822B22"/>
    <w:rsid w:val="00825E8E"/>
    <w:rsid w:val="0082628C"/>
    <w:rsid w:val="00870100"/>
    <w:rsid w:val="008728DF"/>
    <w:rsid w:val="008770E2"/>
    <w:rsid w:val="00880736"/>
    <w:rsid w:val="00891E38"/>
    <w:rsid w:val="00894187"/>
    <w:rsid w:val="00896FD9"/>
    <w:rsid w:val="008A25F9"/>
    <w:rsid w:val="008A3B20"/>
    <w:rsid w:val="008B013D"/>
    <w:rsid w:val="008E0D96"/>
    <w:rsid w:val="008E3664"/>
    <w:rsid w:val="008F2C89"/>
    <w:rsid w:val="00917EC6"/>
    <w:rsid w:val="009267F6"/>
    <w:rsid w:val="00927457"/>
    <w:rsid w:val="0094025A"/>
    <w:rsid w:val="0094025C"/>
    <w:rsid w:val="00950D96"/>
    <w:rsid w:val="00965598"/>
    <w:rsid w:val="009842CC"/>
    <w:rsid w:val="009A6F5E"/>
    <w:rsid w:val="009B51DE"/>
    <w:rsid w:val="009E12A6"/>
    <w:rsid w:val="009F5078"/>
    <w:rsid w:val="009F55D3"/>
    <w:rsid w:val="009F5FDD"/>
    <w:rsid w:val="009F62A6"/>
    <w:rsid w:val="00A006E7"/>
    <w:rsid w:val="00A024B0"/>
    <w:rsid w:val="00A06415"/>
    <w:rsid w:val="00A14F97"/>
    <w:rsid w:val="00A23D08"/>
    <w:rsid w:val="00A246E9"/>
    <w:rsid w:val="00A31319"/>
    <w:rsid w:val="00A31C8F"/>
    <w:rsid w:val="00A5346D"/>
    <w:rsid w:val="00A84878"/>
    <w:rsid w:val="00AC6BD1"/>
    <w:rsid w:val="00AF1177"/>
    <w:rsid w:val="00AF147E"/>
    <w:rsid w:val="00B067B8"/>
    <w:rsid w:val="00B4325E"/>
    <w:rsid w:val="00B51D35"/>
    <w:rsid w:val="00B56F8F"/>
    <w:rsid w:val="00B737F5"/>
    <w:rsid w:val="00B83819"/>
    <w:rsid w:val="00B86F4C"/>
    <w:rsid w:val="00B903AB"/>
    <w:rsid w:val="00B92D7C"/>
    <w:rsid w:val="00BD3358"/>
    <w:rsid w:val="00BD796D"/>
    <w:rsid w:val="00BE3828"/>
    <w:rsid w:val="00BE3D0D"/>
    <w:rsid w:val="00BF0BFA"/>
    <w:rsid w:val="00BF1530"/>
    <w:rsid w:val="00BF6165"/>
    <w:rsid w:val="00C105C4"/>
    <w:rsid w:val="00C14447"/>
    <w:rsid w:val="00C21CDC"/>
    <w:rsid w:val="00C277B4"/>
    <w:rsid w:val="00C27835"/>
    <w:rsid w:val="00C278CF"/>
    <w:rsid w:val="00C31F76"/>
    <w:rsid w:val="00C75256"/>
    <w:rsid w:val="00C86557"/>
    <w:rsid w:val="00CA5E80"/>
    <w:rsid w:val="00CA6401"/>
    <w:rsid w:val="00CB0F1D"/>
    <w:rsid w:val="00CD2CE3"/>
    <w:rsid w:val="00CE3289"/>
    <w:rsid w:val="00D31784"/>
    <w:rsid w:val="00D3564C"/>
    <w:rsid w:val="00D425AF"/>
    <w:rsid w:val="00D530D7"/>
    <w:rsid w:val="00D76D8E"/>
    <w:rsid w:val="00D8051F"/>
    <w:rsid w:val="00D922EA"/>
    <w:rsid w:val="00DB07E1"/>
    <w:rsid w:val="00DC429F"/>
    <w:rsid w:val="00DD19B2"/>
    <w:rsid w:val="00DD4BEA"/>
    <w:rsid w:val="00DD6E8A"/>
    <w:rsid w:val="00DF55DD"/>
    <w:rsid w:val="00E07518"/>
    <w:rsid w:val="00E30FC7"/>
    <w:rsid w:val="00E3177F"/>
    <w:rsid w:val="00E41D95"/>
    <w:rsid w:val="00E53578"/>
    <w:rsid w:val="00E64133"/>
    <w:rsid w:val="00E64230"/>
    <w:rsid w:val="00E70FCB"/>
    <w:rsid w:val="00EC69F7"/>
    <w:rsid w:val="00EC742C"/>
    <w:rsid w:val="00ED402F"/>
    <w:rsid w:val="00EF2C23"/>
    <w:rsid w:val="00F0169B"/>
    <w:rsid w:val="00F066A3"/>
    <w:rsid w:val="00F11BC5"/>
    <w:rsid w:val="00F163FC"/>
    <w:rsid w:val="00F23E04"/>
    <w:rsid w:val="00F515F2"/>
    <w:rsid w:val="00F62A2A"/>
    <w:rsid w:val="00F84792"/>
    <w:rsid w:val="00FA1A12"/>
    <w:rsid w:val="00FC03E2"/>
    <w:rsid w:val="00FD1D6D"/>
    <w:rsid w:val="00FF0245"/>
    <w:rsid w:val="6AFF32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,"/>
  <w:listSeparator w:val=";"/>
  <w14:docId w14:val="4EC6F8DE"/>
  <w15:docId w15:val="{5ECD576D-7D85-491F-A5E1-0CE0D92E8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Pr>
      <w:color w:val="0000FF"/>
      <w:u w:val="single"/>
    </w:rPr>
  </w:style>
  <w:style w:type="character" w:styleId="lev">
    <w:name w:val="Strong"/>
    <w:basedOn w:val="Policepardfaut"/>
    <w:uiPriority w:val="22"/>
    <w:qFormat/>
    <w:rPr>
      <w:b/>
      <w:bCs/>
    </w:rPr>
  </w:style>
  <w:style w:type="paragraph" w:styleId="Textedebulles">
    <w:name w:val="Balloon Text"/>
    <w:basedOn w:val="Normal"/>
    <w:link w:val="TextedebullesC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Pr>
      <w:rFonts w:ascii="Tahoma" w:hAnsi="Tahoma" w:cs="Tahoma"/>
      <w:sz w:val="16"/>
      <w:szCs w:val="16"/>
    </w:rPr>
  </w:style>
  <w:style w:type="paragraph" w:styleId="Paragraphedeliste">
    <w:name w:val="List Paragraph"/>
    <w:basedOn w:val="Normal"/>
    <w:uiPriority w:val="34"/>
    <w:qFormat/>
    <w:pPr>
      <w:ind w:left="720"/>
      <w:contextualSpacing/>
    </w:pPr>
  </w:style>
  <w:style w:type="character" w:styleId="Lienhypertextesuivivisit">
    <w:name w:val="FollowedHyperlink"/>
    <w:basedOn w:val="Policepardfaut"/>
    <w:uiPriority w:val="99"/>
    <w:semiHidden/>
    <w:unhideWhenUsed/>
    <w:rsid w:val="00BF1530"/>
    <w:rPr>
      <w:color w:val="800080" w:themeColor="followedHyperlink"/>
      <w:u w:val="single"/>
    </w:rPr>
  </w:style>
  <w:style w:type="paragraph" w:styleId="En-tte">
    <w:name w:val="header"/>
    <w:basedOn w:val="Normal"/>
    <w:link w:val="En-tteCar"/>
    <w:uiPriority w:val="99"/>
    <w:unhideWhenUsed/>
    <w:rsid w:val="00B86F4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B86F4C"/>
    <w:rPr>
      <w:sz w:val="22"/>
      <w:szCs w:val="22"/>
      <w:lang w:eastAsia="en-US"/>
    </w:rPr>
  </w:style>
  <w:style w:type="paragraph" w:styleId="Pieddepage">
    <w:name w:val="footer"/>
    <w:basedOn w:val="Normal"/>
    <w:link w:val="PieddepageCar"/>
    <w:uiPriority w:val="99"/>
    <w:unhideWhenUsed/>
    <w:rsid w:val="00B86F4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B86F4C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Tahar.Jallouli@ucar.tn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tahar.jallouli@gmail.com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57A99A3-5FFC-43F0-8761-4CD8C20F84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9</Words>
  <Characters>1719</Characters>
  <Application>Microsoft Office Word</Application>
  <DocSecurity>0</DocSecurity>
  <Lines>59</Lines>
  <Paragraphs>4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phine Richard</dc:creator>
  <cp:lastModifiedBy>LASSIR slaheddine</cp:lastModifiedBy>
  <cp:revision>2</cp:revision>
  <cp:lastPrinted>2025-12-26T08:46:00Z</cp:lastPrinted>
  <dcterms:created xsi:type="dcterms:W3CDTF">2025-12-26T08:46:00Z</dcterms:created>
  <dcterms:modified xsi:type="dcterms:W3CDTF">2025-12-26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6-11.2.0.10078</vt:lpwstr>
  </property>
</Properties>
</file>